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875B68" w14:textId="549D19FF" w:rsidR="00555C65" w:rsidRDefault="00E0740C">
      <w:pPr>
        <w:rPr>
          <w:rFonts w:ascii="Candara" w:hAnsi="Candara" w:cs="Calibri"/>
          <w:color w:val="1F497D" w:themeColor="text2"/>
        </w:rPr>
      </w:pPr>
      <w:r>
        <w:rPr>
          <w:rFonts w:ascii="Candara" w:hAnsi="Candara" w:cs="Calibri"/>
          <w:noProof/>
          <w:color w:val="1F497D" w:themeColor="text2"/>
        </w:rPr>
        <w:drawing>
          <wp:inline distT="0" distB="0" distL="0" distR="0" wp14:anchorId="3039AF27" wp14:editId="5C08D79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4317-DCC-Clean-up-Twitte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B3A75" w14:textId="1F071501" w:rsidR="00E0740C" w:rsidRPr="00733C90" w:rsidRDefault="00E0740C">
      <w:pPr>
        <w:rPr>
          <w:rFonts w:ascii="Candara" w:hAnsi="Candara" w:cs="Calibri"/>
          <w:color w:val="1F497D" w:themeColor="text2"/>
        </w:rPr>
      </w:pPr>
      <w:r>
        <w:rPr>
          <w:rFonts w:ascii="Candara" w:hAnsi="Candara" w:cs="Calibri"/>
          <w:color w:val="1F497D" w:themeColor="text2"/>
        </w:rPr>
        <w:t>*Image for Twitter</w:t>
      </w:r>
      <w:bookmarkStart w:id="0" w:name="_GoBack"/>
      <w:bookmarkEnd w:id="0"/>
    </w:p>
    <w:p w14:paraId="4370B7F7" w14:textId="5349FF97" w:rsidR="00B770D0" w:rsidRPr="00733C90" w:rsidRDefault="00640657" w:rsidP="00B770D0">
      <w:pPr>
        <w:pStyle w:val="paragraph"/>
        <w:spacing w:before="0" w:beforeAutospacing="0" w:after="0" w:afterAutospacing="0"/>
        <w:jc w:val="center"/>
        <w:textAlignment w:val="baseline"/>
        <w:rPr>
          <w:rFonts w:ascii="Candara" w:hAnsi="Candara" w:cs="Calibri"/>
          <w:color w:val="1F497D" w:themeColor="text2"/>
          <w:sz w:val="18"/>
          <w:szCs w:val="18"/>
          <w:u w:val="single"/>
        </w:rPr>
      </w:pPr>
      <w:r>
        <w:rPr>
          <w:rStyle w:val="normaltextrun"/>
          <w:rFonts w:ascii="Candara" w:hAnsi="Candara" w:cs="Calibri"/>
          <w:b/>
          <w:bCs/>
          <w:color w:val="1F497D" w:themeColor="text2"/>
          <w:sz w:val="22"/>
          <w:szCs w:val="22"/>
          <w:u w:val="single"/>
          <w:lang w:val="en-IE"/>
        </w:rPr>
        <w:t>Dublin Community Cleanup</w:t>
      </w:r>
    </w:p>
    <w:p w14:paraId="0CDDBC43" w14:textId="77777777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</w:p>
    <w:p w14:paraId="2557B7AE" w14:textId="77777777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</w:p>
    <w:p w14:paraId="312E55EB" w14:textId="3EB7C5F1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In Dublin </w:t>
      </w:r>
      <w:r w:rsidR="00564F5B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from the 11</w:t>
      </w:r>
      <w:r w:rsidR="00564F5B" w:rsidRPr="00564F5B">
        <w:rPr>
          <w:rStyle w:val="normaltextrun"/>
          <w:rFonts w:ascii="Candara" w:hAnsi="Candara" w:cs="Calibri"/>
          <w:color w:val="1F497D" w:themeColor="text2"/>
          <w:sz w:val="22"/>
          <w:szCs w:val="22"/>
          <w:vertAlign w:val="superscript"/>
          <w:lang w:val="en-IE"/>
        </w:rPr>
        <w:t>th</w:t>
      </w:r>
      <w:r w:rsidR="00564F5B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 to the 19 </w:t>
      </w:r>
      <w:r w:rsidR="006C0733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of September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? Join us</w:t>
      </w:r>
      <w:r w:rsidR="00652712"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 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for the #</w:t>
      </w:r>
      <w:r w:rsidR="000C14A2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d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ublin</w:t>
      </w:r>
      <w:r w:rsidR="000C14A2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c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ommunity</w:t>
      </w:r>
      <w:r w:rsidR="000C14A2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c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lean</w:t>
      </w:r>
      <w:r w:rsidR="000C14A2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u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p. Help us 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keepdublinbeautiful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. Register here: </w:t>
      </w:r>
      <w:r w:rsidR="0084387D" w:rsidRPr="00733C90">
        <w:rPr>
          <w:color w:val="1F497D" w:themeColor="text2"/>
        </w:rPr>
        <w:t>https://dublincommunitycleanupday.ie/how-to-register/</w:t>
      </w:r>
    </w:p>
    <w:p w14:paraId="59A2EBB1" w14:textId="36821A90" w:rsidR="00B770D0" w:rsidRPr="00733C90" w:rsidRDefault="006B3847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Get the whole community </w:t>
      </w:r>
      <w:r w:rsidR="00151D72"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involved</w:t>
      </w:r>
      <w:r w:rsidR="00B770D0"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. #</w:t>
      </w:r>
      <w:r w:rsidR="00B770D0"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ireland</w:t>
      </w:r>
      <w:r w:rsidR="00B770D0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  <w:r w:rsidR="002705F4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#litter #</w:t>
      </w:r>
      <w:proofErr w:type="spellStart"/>
      <w:r w:rsidR="002705F4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sourcetosea</w:t>
      </w:r>
      <w:proofErr w:type="spellEnd"/>
      <w:r w:rsidR="00AF231E"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 #Communities4Environment</w:t>
      </w:r>
    </w:p>
    <w:p w14:paraId="5A38BE8A" w14:textId="77777777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</w:p>
    <w:p w14:paraId="6F28E503" w14:textId="31D0EA44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Join us with your family and friends for the #</w:t>
      </w:r>
      <w:r w:rsidR="00870D1B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d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ublin</w:t>
      </w:r>
      <w:r w:rsidR="00870D1B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c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ommunity</w:t>
      </w:r>
      <w:r w:rsidR="00870D1B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c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lean</w:t>
      </w:r>
      <w:r w:rsidR="00870D1B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u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p. Together we can 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keepdublinbeautiful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. Follow this link to register: </w:t>
      </w:r>
      <w:hyperlink r:id="rId8" w:history="1">
        <w:r w:rsidR="008D0B6B" w:rsidRPr="004A47E5">
          <w:rPr>
            <w:rStyle w:val="Hyperlink"/>
          </w:rPr>
          <w:t>https://dublincommunitycleanupday.ie/how-to-register/</w:t>
        </w:r>
      </w:hyperlink>
      <w:r w:rsidR="008D0B6B">
        <w:rPr>
          <w:rFonts w:ascii="Candara" w:hAnsi="Candara" w:cs="Calibri"/>
          <w:color w:val="1F497D" w:themeColor="text2"/>
          <w:sz w:val="18"/>
          <w:szCs w:val="18"/>
        </w:rPr>
        <w:t xml:space="preserve"> #dublin 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ireland</w:t>
      </w: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  <w:r w:rsidR="00AF231E">
        <w:rPr>
          <w:rStyle w:val="eop"/>
          <w:rFonts w:ascii="Candara" w:hAnsi="Candara" w:cs="Calibri"/>
          <w:color w:val="1F497D" w:themeColor="text2"/>
          <w:sz w:val="22"/>
          <w:szCs w:val="22"/>
        </w:rPr>
        <w:t>#Communities4Environment</w:t>
      </w:r>
    </w:p>
    <w:p w14:paraId="0EE695AF" w14:textId="77777777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</w:p>
    <w:p w14:paraId="5B894214" w14:textId="106862CB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Want to be part of #Dublin’s biggest 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cleanup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 event? Register here </w:t>
      </w:r>
      <w:r w:rsidR="00D5220F" w:rsidRPr="00733C90">
        <w:rPr>
          <w:color w:val="1F497D" w:themeColor="text2"/>
        </w:rPr>
        <w:t>https://dublincommunitycleanup.ie/how-to-register/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 and be part of our mission to 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keepdublinbeautiful</w:t>
      </w: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  <w:r w:rsidR="005854BF">
        <w:rPr>
          <w:rFonts w:ascii="Candara" w:hAnsi="Candara" w:cs="Calibri"/>
          <w:color w:val="1F497D" w:themeColor="text2"/>
          <w:sz w:val="18"/>
          <w:szCs w:val="18"/>
        </w:rPr>
        <w:t xml:space="preserve"> 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ireland</w:t>
      </w: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  <w:r w:rsidR="003B7636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#canals #streets #rivers #mountains</w:t>
      </w:r>
      <w:r w:rsidR="001C7F65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 #coast</w:t>
      </w:r>
      <w:r w:rsidR="003B7636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 </w:t>
      </w:r>
      <w:r w:rsidR="00AF231E">
        <w:rPr>
          <w:rStyle w:val="eop"/>
          <w:rFonts w:ascii="Candara" w:hAnsi="Candara" w:cs="Calibri"/>
          <w:color w:val="1F497D" w:themeColor="text2"/>
          <w:sz w:val="22"/>
          <w:szCs w:val="22"/>
        </w:rPr>
        <w:t>#Communities4Environment</w:t>
      </w:r>
    </w:p>
    <w:p w14:paraId="3BB8F187" w14:textId="77777777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</w:p>
    <w:p w14:paraId="41168FF9" w14:textId="5CBFC6C3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A reminder that #Dublin’s biggest 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cleanup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 event is taking place </w:t>
      </w:r>
      <w:r w:rsidR="003E009B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from the 11</w:t>
      </w:r>
      <w:r w:rsidR="003E009B" w:rsidRPr="00B5437C">
        <w:rPr>
          <w:rStyle w:val="normaltextrun"/>
          <w:rFonts w:ascii="Candara" w:hAnsi="Candara" w:cs="Calibri"/>
          <w:color w:val="1F497D" w:themeColor="text2"/>
          <w:sz w:val="22"/>
          <w:szCs w:val="22"/>
          <w:vertAlign w:val="superscript"/>
          <w:lang w:val="en-IE"/>
        </w:rPr>
        <w:t>th</w:t>
      </w:r>
      <w:r w:rsidR="003E009B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 to the 19</w:t>
      </w:r>
      <w:r w:rsidR="003E009B" w:rsidRPr="00B5437C">
        <w:rPr>
          <w:rStyle w:val="normaltextrun"/>
          <w:rFonts w:ascii="Candara" w:hAnsi="Candara" w:cs="Calibri"/>
          <w:color w:val="1F497D" w:themeColor="text2"/>
          <w:sz w:val="22"/>
          <w:szCs w:val="22"/>
          <w:vertAlign w:val="superscript"/>
          <w:lang w:val="en-IE"/>
        </w:rPr>
        <w:t>th</w:t>
      </w:r>
      <w:r w:rsidR="003E009B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 of September</w:t>
      </w:r>
      <w:r w:rsidR="003E009B"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: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. Join us and bring your family and friends! Let’s #</w:t>
      </w:r>
      <w:r w:rsidR="003E009B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dublincommunityclean</w:t>
      </w:r>
      <w:r w:rsidR="00870D1B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up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 Register online: </w:t>
      </w:r>
      <w:r w:rsidR="00D5220F" w:rsidRPr="00733C90">
        <w:rPr>
          <w:color w:val="1F497D" w:themeColor="text2"/>
        </w:rPr>
        <w:t>https://dublincommunitycleanup.ie/how-to-register/</w:t>
      </w:r>
    </w:p>
    <w:p w14:paraId="199E2BAF" w14:textId="52E4E278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ireland</w:t>
      </w: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  <w:r w:rsidR="00697830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#</w:t>
      </w:r>
      <w:r w:rsidR="00C9210B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litter #</w:t>
      </w:r>
      <w:proofErr w:type="spellStart"/>
      <w:r w:rsidR="00C9210B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cleanup</w:t>
      </w:r>
      <w:proofErr w:type="spellEnd"/>
      <w:r w:rsidR="00C9210B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 #community</w:t>
      </w:r>
      <w:r w:rsidR="00AF231E"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 #Communities4Environment</w:t>
      </w:r>
    </w:p>
    <w:p w14:paraId="63FEA573" w14:textId="77777777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</w:p>
    <w:p w14:paraId="3B1E148E" w14:textId="69FACC6B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#Dublin Community Clean Up is coming! It’s not too late to sign up and take this chance to 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keepdublinbeautiful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. </w:t>
      </w:r>
      <w:r w:rsidR="00B5437C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 It takes place from the 11</w:t>
      </w:r>
      <w:r w:rsidR="00B5437C" w:rsidRPr="00B5437C">
        <w:rPr>
          <w:rStyle w:val="normaltextrun"/>
          <w:rFonts w:ascii="Candara" w:hAnsi="Candara" w:cs="Calibri"/>
          <w:color w:val="1F497D" w:themeColor="text2"/>
          <w:sz w:val="22"/>
          <w:szCs w:val="22"/>
          <w:vertAlign w:val="superscript"/>
          <w:lang w:val="en-IE"/>
        </w:rPr>
        <w:t>th</w:t>
      </w:r>
      <w:r w:rsidR="00B5437C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 to the 19</w:t>
      </w:r>
      <w:r w:rsidR="00B5437C" w:rsidRPr="00B5437C">
        <w:rPr>
          <w:rStyle w:val="normaltextrun"/>
          <w:rFonts w:ascii="Candara" w:hAnsi="Candara" w:cs="Calibri"/>
          <w:color w:val="1F497D" w:themeColor="text2"/>
          <w:sz w:val="22"/>
          <w:szCs w:val="22"/>
          <w:vertAlign w:val="superscript"/>
          <w:lang w:val="en-IE"/>
        </w:rPr>
        <w:t>th</w:t>
      </w:r>
      <w:r w:rsidR="00B5437C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 of </w:t>
      </w:r>
      <w:r w:rsidR="003E009B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September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: </w:t>
      </w:r>
      <w:r w:rsidR="0084387D" w:rsidRPr="00733C90">
        <w:rPr>
          <w:color w:val="1F497D" w:themeColor="text2"/>
        </w:rPr>
        <w:t>https://dublincommunitycleanup.ie/how-to-register/</w:t>
      </w: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</w:p>
    <w:p w14:paraId="41AB2B92" w14:textId="497BF392" w:rsidR="00FD6A70" w:rsidRPr="00733C90" w:rsidRDefault="00B770D0" w:rsidP="00FD6A7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lastRenderedPageBreak/>
        <w:t>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ireland</w:t>
      </w: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  <w:r w:rsidR="00EF421C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#litter</w:t>
      </w:r>
      <w:r w:rsidR="00C85EAA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 #</w:t>
      </w:r>
      <w:proofErr w:type="spellStart"/>
      <w:r w:rsidR="00C85EAA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sourcetosea</w:t>
      </w:r>
      <w:proofErr w:type="spellEnd"/>
      <w:r w:rsidR="00AF231E"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 #Communities4Environment</w:t>
      </w:r>
      <w:r w:rsidR="00FD6A70">
        <w:rPr>
          <w:rStyle w:val="eop"/>
          <w:rFonts w:ascii="Candara" w:hAnsi="Candara" w:cs="Calibri"/>
          <w:color w:val="1F497D" w:themeColor="text2"/>
          <w:sz w:val="22"/>
          <w:szCs w:val="22"/>
        </w:rPr>
        <w:br/>
      </w:r>
      <w:r w:rsidR="00FD6A70">
        <w:rPr>
          <w:rStyle w:val="eop"/>
          <w:rFonts w:ascii="Candara" w:hAnsi="Candara" w:cs="Calibri"/>
          <w:color w:val="1F497D" w:themeColor="text2"/>
          <w:sz w:val="22"/>
          <w:szCs w:val="22"/>
        </w:rPr>
        <w:br/>
      </w:r>
      <w:r w:rsidR="00FD6A70"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If you want to #</w:t>
      </w:r>
      <w:proofErr w:type="spellStart"/>
      <w:r w:rsidR="00FD6A70"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keepdublinbeautiful</w:t>
      </w:r>
      <w:proofErr w:type="spellEnd"/>
      <w:r w:rsidR="00FD6A70"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 register today for the biggest #Dublin Community Clean Up Day! Follow this link to register: </w:t>
      </w:r>
      <w:r w:rsidR="00FD6A70" w:rsidRPr="00733C90">
        <w:rPr>
          <w:color w:val="1F497D" w:themeColor="text2"/>
        </w:rPr>
        <w:t>https://dublincommunitycleanup.ie/how-to-register/</w:t>
      </w:r>
      <w:r w:rsidR="00FD6A70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</w:p>
    <w:p w14:paraId="5EB34BDD" w14:textId="204364DC" w:rsidR="00FD6A70" w:rsidRPr="00733C90" w:rsidRDefault="00FD6A70" w:rsidP="00FD6A7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#dublin 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ireland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 </w:t>
      </w: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  <w:r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#canals #rivers #coast #streets </w:t>
      </w: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#mountains</w:t>
      </w:r>
      <w:r w:rsidR="00AF231E"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 #Communities4Environment</w:t>
      </w:r>
    </w:p>
    <w:p w14:paraId="0C075505" w14:textId="1F725699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</w:p>
    <w:p w14:paraId="10555498" w14:textId="3728BD42" w:rsidR="00B770D0" w:rsidRPr="00733C90" w:rsidRDefault="00B770D0" w:rsidP="00B770D0">
      <w:pPr>
        <w:pStyle w:val="paragraph"/>
        <w:spacing w:before="0" w:beforeAutospacing="0" w:after="0" w:afterAutospacing="0"/>
        <w:textAlignment w:val="baseline"/>
        <w:rPr>
          <w:rStyle w:val="eop"/>
          <w:rFonts w:ascii="Candara" w:hAnsi="Candara" w:cs="Calibri"/>
          <w:color w:val="1F497D" w:themeColor="text2"/>
          <w:sz w:val="22"/>
          <w:szCs w:val="22"/>
        </w:rPr>
      </w:pP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</w:p>
    <w:p w14:paraId="3644A5A5" w14:textId="3B797343" w:rsidR="0078236F" w:rsidRPr="00733C90" w:rsidRDefault="0078236F" w:rsidP="0078236F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#Dublin biggest community 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cleanup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 is taking</w:t>
      </w:r>
      <w:r w:rsidR="00E75D09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 xml:space="preserve"> this September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. To join us, register here: </w:t>
      </w:r>
      <w:hyperlink r:id="rId9" w:history="1">
        <w:r w:rsidR="00E75D09" w:rsidRPr="00C72AA6">
          <w:rPr>
            <w:rStyle w:val="Hyperlink"/>
          </w:rPr>
          <w:t>https://dublincommunitycleanup.ie/how-to-register/</w:t>
        </w:r>
      </w:hyperlink>
      <w:r w:rsidR="0084387D" w:rsidRPr="00733C90">
        <w:rPr>
          <w:color w:val="1F497D" w:themeColor="text2"/>
        </w:rPr>
        <w:t xml:space="preserve"> </w:t>
      </w:r>
    </w:p>
    <w:p w14:paraId="029376EC" w14:textId="77D7CF6D" w:rsidR="0078236F" w:rsidRPr="00733C90" w:rsidRDefault="0078236F" w:rsidP="0078236F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1F497D" w:themeColor="text2"/>
          <w:sz w:val="18"/>
          <w:szCs w:val="18"/>
        </w:rPr>
      </w:pP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#</w:t>
      </w:r>
      <w:r w:rsidR="00B5437C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dublncommunitycleanup</w:t>
      </w:r>
      <w:r w:rsidRPr="00733C90">
        <w:rPr>
          <w:rStyle w:val="normaltextrun"/>
          <w:rFonts w:ascii="Candara" w:hAnsi="Candara" w:cs="Calibri"/>
          <w:color w:val="1F497D" w:themeColor="text2"/>
          <w:sz w:val="22"/>
          <w:szCs w:val="22"/>
          <w:lang w:val="en-IE"/>
        </w:rPr>
        <w:t> #</w:t>
      </w:r>
      <w:r w:rsidRPr="00733C90">
        <w:rPr>
          <w:rStyle w:val="spellingerror"/>
          <w:rFonts w:ascii="Candara" w:hAnsi="Candara" w:cs="Calibri"/>
          <w:color w:val="1F497D" w:themeColor="text2"/>
          <w:sz w:val="22"/>
          <w:szCs w:val="22"/>
          <w:lang w:val="en-IE"/>
        </w:rPr>
        <w:t>ireland</w:t>
      </w:r>
      <w:r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 </w:t>
      </w:r>
      <w:r w:rsidR="00697830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#</w:t>
      </w:r>
      <w:proofErr w:type="spellStart"/>
      <w:r w:rsidR="00697830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litterfree</w:t>
      </w:r>
      <w:proofErr w:type="spellEnd"/>
      <w:r w:rsidR="00697830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 #</w:t>
      </w:r>
      <w:proofErr w:type="spellStart"/>
      <w:r w:rsidR="00697830" w:rsidRPr="00733C90">
        <w:rPr>
          <w:rStyle w:val="eop"/>
          <w:rFonts w:ascii="Candara" w:hAnsi="Candara" w:cs="Calibri"/>
          <w:color w:val="1F497D" w:themeColor="text2"/>
          <w:sz w:val="22"/>
          <w:szCs w:val="22"/>
        </w:rPr>
        <w:t>sourcetosea</w:t>
      </w:r>
      <w:proofErr w:type="spellEnd"/>
      <w:r w:rsidR="00AF231E">
        <w:rPr>
          <w:rStyle w:val="eop"/>
          <w:rFonts w:ascii="Candara" w:hAnsi="Candara" w:cs="Calibri"/>
          <w:color w:val="1F497D" w:themeColor="text2"/>
          <w:sz w:val="22"/>
          <w:szCs w:val="22"/>
        </w:rPr>
        <w:t xml:space="preserve"> #Communities4Environment</w:t>
      </w:r>
    </w:p>
    <w:p w14:paraId="30F15B34" w14:textId="77777777" w:rsidR="0078236F" w:rsidRPr="00C20A0B" w:rsidRDefault="0078236F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color w:val="FF0000"/>
          <w:sz w:val="18"/>
          <w:szCs w:val="18"/>
        </w:rPr>
      </w:pPr>
    </w:p>
    <w:p w14:paraId="349B1267" w14:textId="77777777" w:rsidR="00B770D0" w:rsidRPr="00827227" w:rsidRDefault="00B770D0" w:rsidP="00B770D0">
      <w:pPr>
        <w:pStyle w:val="paragraph"/>
        <w:spacing w:before="0" w:beforeAutospacing="0" w:after="0" w:afterAutospacing="0"/>
        <w:textAlignment w:val="baseline"/>
        <w:rPr>
          <w:rFonts w:ascii="Candara" w:hAnsi="Candara" w:cs="Calibri"/>
          <w:sz w:val="18"/>
          <w:szCs w:val="18"/>
        </w:rPr>
      </w:pPr>
      <w:r w:rsidRPr="00827227">
        <w:rPr>
          <w:rStyle w:val="normaltextrun"/>
          <w:rFonts w:ascii="Candara" w:hAnsi="Candara" w:cs="Calibri"/>
          <w:color w:val="C45911"/>
          <w:sz w:val="22"/>
          <w:szCs w:val="22"/>
          <w:lang w:val="en-IE"/>
        </w:rPr>
        <w:t> </w:t>
      </w:r>
      <w:r w:rsidRPr="00827227">
        <w:rPr>
          <w:rStyle w:val="eop"/>
          <w:rFonts w:ascii="Candara" w:hAnsi="Candara" w:cs="Calibri"/>
          <w:sz w:val="22"/>
          <w:szCs w:val="22"/>
        </w:rPr>
        <w:t> </w:t>
      </w:r>
    </w:p>
    <w:p w14:paraId="30A2A5A5" w14:textId="7A980130" w:rsidR="00B770D0" w:rsidRPr="00827227" w:rsidRDefault="00B770D0" w:rsidP="006C39C5">
      <w:pPr>
        <w:pStyle w:val="paragraph"/>
        <w:spacing w:before="0" w:beforeAutospacing="0" w:after="0" w:afterAutospacing="0"/>
        <w:textAlignment w:val="baseline"/>
        <w:rPr>
          <w:rStyle w:val="eop"/>
          <w:rFonts w:ascii="Candara" w:hAnsi="Candara" w:cs="Calibri"/>
          <w:sz w:val="22"/>
          <w:szCs w:val="22"/>
        </w:rPr>
      </w:pPr>
      <w:r w:rsidRPr="00827227">
        <w:rPr>
          <w:rStyle w:val="eop"/>
          <w:rFonts w:ascii="Candara" w:hAnsi="Candara" w:cs="Calibri"/>
          <w:sz w:val="22"/>
          <w:szCs w:val="22"/>
        </w:rPr>
        <w:t> </w:t>
      </w:r>
    </w:p>
    <w:p w14:paraId="34729875" w14:textId="13848168" w:rsidR="006C39C5" w:rsidRPr="00827227" w:rsidRDefault="006C39C5" w:rsidP="00827227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ndara" w:hAnsi="Candara" w:cs="Calibri"/>
          <w:b/>
          <w:sz w:val="22"/>
          <w:szCs w:val="22"/>
          <w:u w:val="single"/>
        </w:rPr>
      </w:pPr>
      <w:r w:rsidRPr="00827227">
        <w:rPr>
          <w:rStyle w:val="eop"/>
          <w:rFonts w:ascii="Candara" w:hAnsi="Candara" w:cs="Calibri"/>
          <w:b/>
          <w:sz w:val="22"/>
          <w:szCs w:val="22"/>
          <w:u w:val="single"/>
        </w:rPr>
        <w:t>Stakeholders Twitter Handles</w:t>
      </w:r>
    </w:p>
    <w:p w14:paraId="0D5119F4" w14:textId="77777777" w:rsidR="006C39C5" w:rsidRPr="00827227" w:rsidRDefault="00E0740C" w:rsidP="006C39C5">
      <w:pPr>
        <w:rPr>
          <w:rFonts w:ascii="Candara" w:hAnsi="Candara"/>
          <w:lang w:val="en-GB" w:eastAsia="en-GB"/>
        </w:rPr>
      </w:pPr>
      <w:hyperlink r:id="rId10" w:history="1">
        <w:r w:rsidR="006C39C5" w:rsidRPr="00827227">
          <w:rPr>
            <w:rFonts w:ascii="Candara" w:hAnsi="Candara"/>
            <w:lang w:val="en-GB" w:eastAsia="en-GB"/>
          </w:rPr>
          <w:t>Fingal County Council</w:t>
        </w:r>
      </w:hyperlink>
      <w:r w:rsidR="006C39C5" w:rsidRPr="00827227">
        <w:rPr>
          <w:rFonts w:ascii="Candara" w:hAnsi="Candara"/>
          <w:lang w:val="en-GB" w:eastAsia="en-GB"/>
        </w:rPr>
        <w:t xml:space="preserve"> </w:t>
      </w:r>
    </w:p>
    <w:p w14:paraId="7B5D567E" w14:textId="77777777" w:rsidR="006C39C5" w:rsidRPr="00827227" w:rsidRDefault="00E0740C" w:rsidP="006C39C5">
      <w:pPr>
        <w:rPr>
          <w:rFonts w:ascii="Candara" w:hAnsi="Candara"/>
          <w:lang w:val="en-GB" w:eastAsia="en-GB"/>
        </w:rPr>
      </w:pPr>
      <w:hyperlink r:id="rId11" w:history="1">
        <w:r w:rsidR="006C39C5" w:rsidRPr="00827227">
          <w:rPr>
            <w:rFonts w:ascii="Candara" w:hAnsi="Candara"/>
            <w:u w:val="single"/>
            <w:lang w:val="en-GB" w:eastAsia="en-GB"/>
          </w:rPr>
          <w:t>@Fingalcoco</w:t>
        </w:r>
      </w:hyperlink>
    </w:p>
    <w:p w14:paraId="46CC0A19" w14:textId="77777777" w:rsidR="006C39C5" w:rsidRPr="00827227" w:rsidRDefault="006C39C5" w:rsidP="006C39C5">
      <w:pPr>
        <w:rPr>
          <w:rFonts w:ascii="Candara" w:hAnsi="Candara"/>
        </w:rPr>
      </w:pPr>
      <w:r w:rsidRPr="00827227">
        <w:rPr>
          <w:rFonts w:ascii="Candara" w:hAnsi="Candara"/>
        </w:rPr>
        <w:t xml:space="preserve">Dun Laoghaire </w:t>
      </w:r>
      <w:proofErr w:type="spellStart"/>
      <w:r w:rsidRPr="00827227">
        <w:rPr>
          <w:rFonts w:ascii="Candara" w:hAnsi="Candara"/>
        </w:rPr>
        <w:t>Rathdown</w:t>
      </w:r>
      <w:proofErr w:type="spellEnd"/>
    </w:p>
    <w:p w14:paraId="1CAC3155" w14:textId="77777777" w:rsidR="006C39C5" w:rsidRPr="00827227" w:rsidRDefault="00E0740C" w:rsidP="006C39C5">
      <w:pPr>
        <w:rPr>
          <w:rFonts w:ascii="Candara" w:hAnsi="Candara"/>
        </w:rPr>
      </w:pPr>
      <w:hyperlink r:id="rId12" w:history="1">
        <w:r w:rsidR="006C39C5" w:rsidRPr="00827227">
          <w:rPr>
            <w:rStyle w:val="username"/>
            <w:rFonts w:ascii="Candara" w:hAnsi="Candara" w:cs="Calibri"/>
            <w:u w:val="single"/>
          </w:rPr>
          <w:t>@dlrcc</w:t>
        </w:r>
      </w:hyperlink>
    </w:p>
    <w:p w14:paraId="14ED51F6" w14:textId="77777777" w:rsidR="006C39C5" w:rsidRPr="00827227" w:rsidRDefault="00E0740C" w:rsidP="006C39C5">
      <w:pPr>
        <w:rPr>
          <w:rFonts w:ascii="Candara" w:hAnsi="Candara"/>
        </w:rPr>
      </w:pPr>
      <w:hyperlink r:id="rId13" w:history="1">
        <w:r w:rsidR="006C39C5" w:rsidRPr="00827227">
          <w:rPr>
            <w:rStyle w:val="Hyperlink"/>
            <w:rFonts w:ascii="Candara" w:hAnsi="Candara" w:cs="Calibri"/>
            <w:color w:val="auto"/>
            <w:u w:val="none"/>
          </w:rPr>
          <w:t xml:space="preserve">South Dublin </w:t>
        </w:r>
        <w:r w:rsidR="00E13775" w:rsidRPr="00827227">
          <w:rPr>
            <w:rStyle w:val="Hyperlink"/>
            <w:rFonts w:ascii="Candara" w:hAnsi="Candara" w:cs="Calibri"/>
            <w:color w:val="auto"/>
            <w:u w:val="none"/>
          </w:rPr>
          <w:t>County</w:t>
        </w:r>
        <w:r w:rsidR="006C39C5" w:rsidRPr="00827227">
          <w:rPr>
            <w:rStyle w:val="Hyperlink"/>
            <w:rFonts w:ascii="Candara" w:hAnsi="Candara" w:cs="Calibri"/>
            <w:color w:val="auto"/>
            <w:u w:val="none"/>
          </w:rPr>
          <w:t xml:space="preserve"> </w:t>
        </w:r>
        <w:r w:rsidR="00E13775" w:rsidRPr="00827227">
          <w:rPr>
            <w:rStyle w:val="Hyperlink"/>
            <w:rFonts w:ascii="Candara" w:hAnsi="Candara" w:cs="Calibri"/>
            <w:color w:val="auto"/>
            <w:u w:val="none"/>
          </w:rPr>
          <w:t>Counci</w:t>
        </w:r>
      </w:hyperlink>
      <w:r w:rsidR="006C39C5" w:rsidRPr="00827227">
        <w:rPr>
          <w:rStyle w:val="Hyperlink"/>
          <w:rFonts w:ascii="Candara" w:hAnsi="Candara" w:cs="Calibri"/>
          <w:color w:val="auto"/>
          <w:u w:val="none"/>
        </w:rPr>
        <w:t>l</w:t>
      </w:r>
    </w:p>
    <w:p w14:paraId="6F6E1A2A" w14:textId="77777777" w:rsidR="006C39C5" w:rsidRPr="00827227" w:rsidRDefault="00E0740C" w:rsidP="006C39C5">
      <w:pPr>
        <w:rPr>
          <w:rFonts w:ascii="Candara" w:hAnsi="Candara"/>
        </w:rPr>
      </w:pPr>
      <w:hyperlink r:id="rId14" w:history="1">
        <w:r w:rsidR="006C39C5" w:rsidRPr="00827227">
          <w:rPr>
            <w:rStyle w:val="username"/>
            <w:rFonts w:ascii="Candara" w:hAnsi="Candara" w:cs="Calibri"/>
            <w:u w:val="single"/>
          </w:rPr>
          <w:t>@sdublincoco</w:t>
        </w:r>
      </w:hyperlink>
    </w:p>
    <w:p w14:paraId="6DEEA841" w14:textId="1A02E1C6" w:rsidR="006C39C5" w:rsidRPr="00827227" w:rsidRDefault="00E0740C" w:rsidP="006C39C5">
      <w:pPr>
        <w:rPr>
          <w:rFonts w:ascii="Candara" w:hAnsi="Candara"/>
        </w:rPr>
      </w:pPr>
      <w:hyperlink r:id="rId15" w:history="1">
        <w:r w:rsidR="006C39C5" w:rsidRPr="00827227">
          <w:rPr>
            <w:rStyle w:val="Hyperlink"/>
            <w:rFonts w:ascii="Candara" w:hAnsi="Candara" w:cs="Calibri"/>
            <w:color w:val="auto"/>
            <w:u w:val="none"/>
          </w:rPr>
          <w:t>Dublin City Council</w:t>
        </w:r>
      </w:hyperlink>
      <w:r w:rsidR="006C39C5" w:rsidRPr="00827227">
        <w:rPr>
          <w:rFonts w:ascii="Candara" w:hAnsi="Candara"/>
        </w:rPr>
        <w:t xml:space="preserve"> </w:t>
      </w:r>
      <w:r w:rsidR="00100C4E">
        <w:rPr>
          <w:rFonts w:ascii="Candara" w:hAnsi="Candara"/>
        </w:rPr>
        <w:t>Environment</w:t>
      </w:r>
    </w:p>
    <w:p w14:paraId="26F69217" w14:textId="0297D499" w:rsidR="00AB3F46" w:rsidRPr="00AB3F46" w:rsidRDefault="00AB3F46" w:rsidP="006C39C5">
      <w:pPr>
        <w:rPr>
          <w:rFonts w:ascii="Candara" w:hAnsi="Candara"/>
        </w:rPr>
      </w:pPr>
      <w:r w:rsidRPr="00AB3F46">
        <w:rPr>
          <w:lang w:val="en-IE"/>
        </w:rPr>
        <w:t>@DubCityEnviro</w:t>
      </w:r>
    </w:p>
    <w:p w14:paraId="295A5D8B" w14:textId="77777777" w:rsidR="006C39C5" w:rsidRPr="00827227" w:rsidRDefault="00E0740C" w:rsidP="006C39C5">
      <w:pPr>
        <w:rPr>
          <w:rFonts w:ascii="Candara" w:hAnsi="Candara"/>
        </w:rPr>
      </w:pPr>
      <w:hyperlink r:id="rId16" w:history="1">
        <w:r w:rsidR="006C39C5" w:rsidRPr="00827227">
          <w:rPr>
            <w:rStyle w:val="Hyperlink"/>
            <w:rFonts w:ascii="Candara" w:hAnsi="Candara" w:cs="Calibri"/>
            <w:color w:val="auto"/>
            <w:u w:val="none"/>
          </w:rPr>
          <w:t>Dodder Action</w:t>
        </w:r>
      </w:hyperlink>
    </w:p>
    <w:p w14:paraId="0AC35579" w14:textId="77777777" w:rsidR="006C39C5" w:rsidRPr="00827227" w:rsidRDefault="00E0740C" w:rsidP="006C39C5">
      <w:pPr>
        <w:rPr>
          <w:rFonts w:ascii="Candara" w:hAnsi="Candara"/>
        </w:rPr>
      </w:pPr>
      <w:hyperlink r:id="rId17" w:history="1">
        <w:r w:rsidR="006C39C5" w:rsidRPr="00827227">
          <w:rPr>
            <w:rStyle w:val="username"/>
            <w:rFonts w:ascii="Candara" w:hAnsi="Candara" w:cs="Calibri"/>
            <w:u w:val="single"/>
          </w:rPr>
          <w:t>@DodderAction</w:t>
        </w:r>
      </w:hyperlink>
    </w:p>
    <w:p w14:paraId="02B2AA60" w14:textId="77777777" w:rsidR="006C39C5" w:rsidRPr="00827227" w:rsidRDefault="00E0740C" w:rsidP="006C39C5">
      <w:pPr>
        <w:rPr>
          <w:rFonts w:ascii="Candara" w:hAnsi="Candara"/>
        </w:rPr>
      </w:pPr>
      <w:hyperlink r:id="rId18" w:history="1">
        <w:r w:rsidR="006C39C5" w:rsidRPr="00827227">
          <w:rPr>
            <w:rStyle w:val="Hyperlink"/>
            <w:rFonts w:ascii="Candara" w:hAnsi="Candara" w:cs="Calibri"/>
            <w:color w:val="auto"/>
            <w:u w:val="none"/>
          </w:rPr>
          <w:t>Dublin Clean Canals</w:t>
        </w:r>
      </w:hyperlink>
    </w:p>
    <w:p w14:paraId="1B3EC6D2" w14:textId="77777777" w:rsidR="006C39C5" w:rsidRPr="00827227" w:rsidRDefault="00E0740C" w:rsidP="006C39C5">
      <w:pPr>
        <w:rPr>
          <w:rFonts w:ascii="Candara" w:hAnsi="Candara"/>
        </w:rPr>
      </w:pPr>
      <w:hyperlink r:id="rId19" w:history="1">
        <w:r w:rsidR="006C39C5" w:rsidRPr="00827227">
          <w:rPr>
            <w:rStyle w:val="username"/>
            <w:rFonts w:ascii="Candara" w:hAnsi="Candara" w:cs="Calibri"/>
            <w:u w:val="single"/>
          </w:rPr>
          <w:t>@DubCleanCanals</w:t>
        </w:r>
      </w:hyperlink>
    </w:p>
    <w:p w14:paraId="525E24A2" w14:textId="77777777" w:rsidR="006C39C5" w:rsidRPr="00827227" w:rsidRDefault="00E0740C" w:rsidP="006C39C5">
      <w:pPr>
        <w:rPr>
          <w:rFonts w:ascii="Candara" w:hAnsi="Candara"/>
        </w:rPr>
      </w:pPr>
      <w:hyperlink r:id="rId20" w:history="1">
        <w:r w:rsidR="006C39C5" w:rsidRPr="00827227">
          <w:rPr>
            <w:rStyle w:val="Hyperlink"/>
            <w:rFonts w:ascii="Candara" w:hAnsi="Candara" w:cs="Calibri"/>
            <w:color w:val="auto"/>
            <w:u w:val="none"/>
          </w:rPr>
          <w:t>LA Waters Programme</w:t>
        </w:r>
      </w:hyperlink>
    </w:p>
    <w:p w14:paraId="00B02A21" w14:textId="77777777" w:rsidR="006C39C5" w:rsidRPr="00827227" w:rsidRDefault="00E0740C" w:rsidP="006C39C5">
      <w:pPr>
        <w:rPr>
          <w:rFonts w:ascii="Candara" w:hAnsi="Candara"/>
        </w:rPr>
      </w:pPr>
      <w:hyperlink r:id="rId21" w:history="1">
        <w:r w:rsidR="006C39C5" w:rsidRPr="00827227">
          <w:rPr>
            <w:rStyle w:val="username"/>
            <w:rFonts w:ascii="Candara" w:hAnsi="Candara" w:cs="Calibri"/>
            <w:u w:val="single"/>
          </w:rPr>
          <w:t>@WatersProgramme</w:t>
        </w:r>
      </w:hyperlink>
    </w:p>
    <w:p w14:paraId="014CEE36" w14:textId="77777777" w:rsidR="006C39C5" w:rsidRPr="00827227" w:rsidRDefault="00E0740C" w:rsidP="006C39C5">
      <w:pPr>
        <w:rPr>
          <w:rFonts w:ascii="Candara" w:hAnsi="Candara"/>
        </w:rPr>
      </w:pPr>
      <w:hyperlink r:id="rId22" w:history="1">
        <w:r w:rsidR="006C39C5" w:rsidRPr="00827227">
          <w:rPr>
            <w:rStyle w:val="Hyperlink"/>
            <w:rFonts w:ascii="Candara" w:hAnsi="Candara" w:cs="Calibri"/>
            <w:color w:val="auto"/>
            <w:u w:val="none"/>
          </w:rPr>
          <w:t>Clean Coasts</w:t>
        </w:r>
      </w:hyperlink>
    </w:p>
    <w:p w14:paraId="7F5B4643" w14:textId="77777777" w:rsidR="006C39C5" w:rsidRPr="00827227" w:rsidRDefault="00E0740C" w:rsidP="006C39C5">
      <w:pPr>
        <w:rPr>
          <w:rFonts w:ascii="Candara" w:hAnsi="Candara"/>
        </w:rPr>
      </w:pPr>
      <w:hyperlink r:id="rId23" w:history="1">
        <w:r w:rsidR="006C39C5" w:rsidRPr="00827227">
          <w:rPr>
            <w:rStyle w:val="username"/>
            <w:rFonts w:ascii="Candara" w:hAnsi="Candara" w:cs="Calibri"/>
            <w:u w:val="single"/>
          </w:rPr>
          <w:t>@CleanCoasts</w:t>
        </w:r>
      </w:hyperlink>
    </w:p>
    <w:p w14:paraId="6BA369F7" w14:textId="77777777" w:rsidR="006C39C5" w:rsidRPr="00827227" w:rsidRDefault="00E0740C" w:rsidP="006C39C5">
      <w:pPr>
        <w:rPr>
          <w:rFonts w:ascii="Candara" w:hAnsi="Candara"/>
        </w:rPr>
      </w:pPr>
      <w:hyperlink r:id="rId24" w:history="1">
        <w:r w:rsidR="006C39C5" w:rsidRPr="00827227">
          <w:rPr>
            <w:rStyle w:val="Hyperlink"/>
            <w:rFonts w:ascii="Candara" w:hAnsi="Candara" w:cs="Calibri"/>
            <w:color w:val="auto"/>
            <w:u w:val="none"/>
          </w:rPr>
          <w:t>National Spring Clean</w:t>
        </w:r>
      </w:hyperlink>
    </w:p>
    <w:p w14:paraId="7725105A" w14:textId="77777777" w:rsidR="006C39C5" w:rsidRPr="00827227" w:rsidRDefault="00E0740C" w:rsidP="006C39C5">
      <w:pPr>
        <w:rPr>
          <w:rFonts w:ascii="Candara" w:hAnsi="Candara"/>
        </w:rPr>
      </w:pPr>
      <w:hyperlink r:id="rId25" w:history="1">
        <w:r w:rsidR="006C39C5" w:rsidRPr="00827227">
          <w:rPr>
            <w:rStyle w:val="username"/>
            <w:rFonts w:ascii="Candara" w:hAnsi="Candara" w:cs="Calibri"/>
            <w:u w:val="single"/>
          </w:rPr>
          <w:t>@NationalSpringC</w:t>
        </w:r>
      </w:hyperlink>
    </w:p>
    <w:p w14:paraId="5D652BE0" w14:textId="5A443943" w:rsidR="006C39C5" w:rsidRDefault="00E0740C" w:rsidP="006C39C5">
      <w:pPr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3318A7C6" wp14:editId="6059DD0D">
            <wp:extent cx="5943600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7317-DCC-Clean-up-Instagram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5A505" w14:textId="6853096A" w:rsidR="00E0740C" w:rsidRPr="00E0740C" w:rsidRDefault="00E0740C" w:rsidP="006C39C5">
      <w:pPr>
        <w:rPr>
          <w:sz w:val="28"/>
          <w:szCs w:val="28"/>
        </w:rPr>
      </w:pPr>
      <w:r w:rsidRPr="00E0740C">
        <w:rPr>
          <w:sz w:val="28"/>
          <w:szCs w:val="28"/>
        </w:rPr>
        <w:t>Image for Instagram</w:t>
      </w:r>
    </w:p>
    <w:sectPr w:rsidR="00E0740C" w:rsidRPr="00E0740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MzA0NzE1MQYyLZV0lIJTi4sz8/NACsxrAZA2oxYsAAAA"/>
  </w:docVars>
  <w:rsids>
    <w:rsidRoot w:val="00EF71D5"/>
    <w:rsid w:val="00047B30"/>
    <w:rsid w:val="00083D3C"/>
    <w:rsid w:val="000A4117"/>
    <w:rsid w:val="000C14A2"/>
    <w:rsid w:val="00100C4E"/>
    <w:rsid w:val="00151D72"/>
    <w:rsid w:val="00163EAA"/>
    <w:rsid w:val="001C7F65"/>
    <w:rsid w:val="002705F4"/>
    <w:rsid w:val="002E2AC8"/>
    <w:rsid w:val="002F045E"/>
    <w:rsid w:val="003B7636"/>
    <w:rsid w:val="003E009B"/>
    <w:rsid w:val="00555C65"/>
    <w:rsid w:val="00564F5B"/>
    <w:rsid w:val="00583AF9"/>
    <w:rsid w:val="005854BF"/>
    <w:rsid w:val="005C4120"/>
    <w:rsid w:val="00604A01"/>
    <w:rsid w:val="00605230"/>
    <w:rsid w:val="00640657"/>
    <w:rsid w:val="00652712"/>
    <w:rsid w:val="00697830"/>
    <w:rsid w:val="006B3847"/>
    <w:rsid w:val="006C0733"/>
    <w:rsid w:val="006C39C5"/>
    <w:rsid w:val="00733C90"/>
    <w:rsid w:val="0078236F"/>
    <w:rsid w:val="00785AB7"/>
    <w:rsid w:val="00797090"/>
    <w:rsid w:val="00827227"/>
    <w:rsid w:val="0084387D"/>
    <w:rsid w:val="00856A0E"/>
    <w:rsid w:val="00870D1B"/>
    <w:rsid w:val="008D0B6B"/>
    <w:rsid w:val="00924528"/>
    <w:rsid w:val="00A138AC"/>
    <w:rsid w:val="00AB2EF9"/>
    <w:rsid w:val="00AB3F46"/>
    <w:rsid w:val="00AF231E"/>
    <w:rsid w:val="00B5437C"/>
    <w:rsid w:val="00B770D0"/>
    <w:rsid w:val="00B95AE7"/>
    <w:rsid w:val="00C20A0B"/>
    <w:rsid w:val="00C214EC"/>
    <w:rsid w:val="00C85EAA"/>
    <w:rsid w:val="00C9210B"/>
    <w:rsid w:val="00D5220F"/>
    <w:rsid w:val="00DF4656"/>
    <w:rsid w:val="00E0740C"/>
    <w:rsid w:val="00E13775"/>
    <w:rsid w:val="00E75D09"/>
    <w:rsid w:val="00EF421C"/>
    <w:rsid w:val="00EF71D5"/>
    <w:rsid w:val="00FD6A70"/>
    <w:rsid w:val="00FF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6FEBD"/>
  <w15:chartTrackingRefBased/>
  <w15:docId w15:val="{8F644AA3-1F6B-4024-9FC8-F4BB93CB5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71D5"/>
  </w:style>
  <w:style w:type="paragraph" w:styleId="Heading1">
    <w:name w:val="heading 1"/>
    <w:basedOn w:val="Normal"/>
    <w:link w:val="Heading1Char"/>
    <w:uiPriority w:val="9"/>
    <w:qFormat/>
    <w:rsid w:val="00083D3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Heading2">
    <w:name w:val="heading 2"/>
    <w:basedOn w:val="Normal"/>
    <w:link w:val="Heading2Char"/>
    <w:uiPriority w:val="9"/>
    <w:qFormat/>
    <w:rsid w:val="00083D3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F71D5"/>
    <w:rPr>
      <w:b/>
      <w:bCs/>
    </w:rPr>
  </w:style>
  <w:style w:type="character" w:customStyle="1" w:styleId="ilfuvd">
    <w:name w:val="ilfuvd"/>
    <w:basedOn w:val="DefaultParagraphFont"/>
    <w:rsid w:val="00EF71D5"/>
  </w:style>
  <w:style w:type="character" w:customStyle="1" w:styleId="Heading1Char">
    <w:name w:val="Heading 1 Char"/>
    <w:basedOn w:val="DefaultParagraphFont"/>
    <w:link w:val="Heading1"/>
    <w:uiPriority w:val="9"/>
    <w:rsid w:val="00083D3C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83D3C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083D3C"/>
    <w:rPr>
      <w:color w:val="0000FF"/>
      <w:u w:val="single"/>
    </w:rPr>
  </w:style>
  <w:style w:type="character" w:customStyle="1" w:styleId="profileheadercard-badges">
    <w:name w:val="profileheadercard-badges"/>
    <w:basedOn w:val="DefaultParagraphFont"/>
    <w:rsid w:val="00083D3C"/>
  </w:style>
  <w:style w:type="character" w:customStyle="1" w:styleId="u-hiddenvisually">
    <w:name w:val="u-hiddenvisually"/>
    <w:basedOn w:val="DefaultParagraphFont"/>
    <w:rsid w:val="00083D3C"/>
  </w:style>
  <w:style w:type="character" w:customStyle="1" w:styleId="username">
    <w:name w:val="username"/>
    <w:basedOn w:val="DefaultParagraphFont"/>
    <w:rsid w:val="00083D3C"/>
  </w:style>
  <w:style w:type="paragraph" w:customStyle="1" w:styleId="paragraph">
    <w:name w:val="paragraph"/>
    <w:basedOn w:val="Normal"/>
    <w:rsid w:val="00B770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770D0"/>
  </w:style>
  <w:style w:type="character" w:customStyle="1" w:styleId="eop">
    <w:name w:val="eop"/>
    <w:basedOn w:val="DefaultParagraphFont"/>
    <w:rsid w:val="00B770D0"/>
  </w:style>
  <w:style w:type="character" w:customStyle="1" w:styleId="spellingerror">
    <w:name w:val="spellingerror"/>
    <w:basedOn w:val="DefaultParagraphFont"/>
    <w:rsid w:val="00B770D0"/>
  </w:style>
  <w:style w:type="character" w:styleId="UnresolvedMention">
    <w:name w:val="Unresolved Mention"/>
    <w:basedOn w:val="DefaultParagraphFont"/>
    <w:uiPriority w:val="99"/>
    <w:semiHidden/>
    <w:unhideWhenUsed/>
    <w:rsid w:val="0084387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7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4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3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6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3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8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8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ublincommunitycleanupday.ie/how-to-register/" TargetMode="External"/><Relationship Id="rId13" Type="http://schemas.openxmlformats.org/officeDocument/2006/relationships/hyperlink" Target="https://twitter.com/sdublincoco" TargetMode="External"/><Relationship Id="rId18" Type="http://schemas.openxmlformats.org/officeDocument/2006/relationships/hyperlink" Target="https://twitter.com/DubCleanCanals" TargetMode="External"/><Relationship Id="rId26" Type="http://schemas.openxmlformats.org/officeDocument/2006/relationships/image" Target="media/image2.jpg"/><Relationship Id="rId3" Type="http://schemas.openxmlformats.org/officeDocument/2006/relationships/customXml" Target="../customXml/item3.xml"/><Relationship Id="rId21" Type="http://schemas.openxmlformats.org/officeDocument/2006/relationships/hyperlink" Target="https://twitter.com/WatersProgramme" TargetMode="External"/><Relationship Id="rId7" Type="http://schemas.openxmlformats.org/officeDocument/2006/relationships/image" Target="media/image1.jpg"/><Relationship Id="rId12" Type="http://schemas.openxmlformats.org/officeDocument/2006/relationships/hyperlink" Target="https://twitter.com/dlrcc" TargetMode="External"/><Relationship Id="rId17" Type="http://schemas.openxmlformats.org/officeDocument/2006/relationships/hyperlink" Target="https://twitter.com/DodderAction" TargetMode="External"/><Relationship Id="rId25" Type="http://schemas.openxmlformats.org/officeDocument/2006/relationships/hyperlink" Target="https://twitter.com/NationalSpringC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DodderAction" TargetMode="External"/><Relationship Id="rId20" Type="http://schemas.openxmlformats.org/officeDocument/2006/relationships/hyperlink" Target="https://twitter.com/WatersProgramm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witter.com/Fingalcoco" TargetMode="External"/><Relationship Id="rId24" Type="http://schemas.openxmlformats.org/officeDocument/2006/relationships/hyperlink" Target="https://twitter.com/NationalSpringC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twitter.com/DubCityCouncil" TargetMode="External"/><Relationship Id="rId23" Type="http://schemas.openxmlformats.org/officeDocument/2006/relationships/hyperlink" Target="https://twitter.com/CleanCoasts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twitter.com/Fingalcoco" TargetMode="External"/><Relationship Id="rId19" Type="http://schemas.openxmlformats.org/officeDocument/2006/relationships/hyperlink" Target="https://twitter.com/DubCleanCanals" TargetMode="External"/><Relationship Id="rId4" Type="http://schemas.openxmlformats.org/officeDocument/2006/relationships/styles" Target="styles.xml"/><Relationship Id="rId9" Type="http://schemas.openxmlformats.org/officeDocument/2006/relationships/hyperlink" Target="https://dublincommunitycleanup.ie/how-to-register/" TargetMode="External"/><Relationship Id="rId14" Type="http://schemas.openxmlformats.org/officeDocument/2006/relationships/hyperlink" Target="https://twitter.com/sdublincoco" TargetMode="External"/><Relationship Id="rId22" Type="http://schemas.openxmlformats.org/officeDocument/2006/relationships/hyperlink" Target="https://twitter.com/CleanCoasts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6DBA2988F22F4B88E96C6CC5644241" ma:contentTypeVersion="13" ma:contentTypeDescription="Create a new document." ma:contentTypeScope="" ma:versionID="d9922a118625bb54b7fb8cbefa168fc3">
  <xsd:schema xmlns:xsd="http://www.w3.org/2001/XMLSchema" xmlns:xs="http://www.w3.org/2001/XMLSchema" xmlns:p="http://schemas.microsoft.com/office/2006/metadata/properties" xmlns:ns2="41883d96-a8fe-43f6-9ce6-e50d475c0195" xmlns:ns3="e0e47adf-8791-4a34-8dde-39d6a486fbc7" targetNamespace="http://schemas.microsoft.com/office/2006/metadata/properties" ma:root="true" ma:fieldsID="415323fd7b4d9fbb2ab09527676b687b" ns2:_="" ns3:_="">
    <xsd:import namespace="41883d96-a8fe-43f6-9ce6-e50d475c0195"/>
    <xsd:import namespace="e0e47adf-8791-4a34-8dde-39d6a486fb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83d96-a8fe-43f6-9ce6-e50d475c01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e47adf-8791-4a34-8dde-39d6a486fb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2993FD-7D0A-4156-8D53-8A804D7A9B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DA8D1E-F9CD-4E0A-BE65-AC0C6B5BEA65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41883d96-a8fe-43f6-9ce6-e50d475c0195"/>
    <ds:schemaRef ds:uri="http://purl.org/dc/terms/"/>
    <ds:schemaRef ds:uri="http://schemas.openxmlformats.org/package/2006/metadata/core-properties"/>
    <ds:schemaRef ds:uri="e0e47adf-8791-4a34-8dde-39d6a486fbc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B80B4AD-AFDD-483A-9FEA-7C9A0D7187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883d96-a8fe-43f6-9ce6-e50d475c0195"/>
    <ds:schemaRef ds:uri="e0e47adf-8791-4a34-8dde-39d6a486fb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6</Words>
  <Characters>2718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Curtin</dc:creator>
  <cp:keywords/>
  <dc:description/>
  <cp:lastModifiedBy>Bernie Kelly</cp:lastModifiedBy>
  <cp:revision>2</cp:revision>
  <dcterms:created xsi:type="dcterms:W3CDTF">2021-09-03T14:42:00Z</dcterms:created>
  <dcterms:modified xsi:type="dcterms:W3CDTF">2021-09-03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6DBA2988F22F4B88E96C6CC5644241</vt:lpwstr>
  </property>
  <property fmtid="{D5CDD505-2E9C-101B-9397-08002B2CF9AE}" pid="3" name="AuthorIds_UIVersion_1536">
    <vt:lpwstr>18</vt:lpwstr>
  </property>
</Properties>
</file>